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0C28" w:rsidRPr="00683CC5" w:rsidRDefault="00A061A2" w:rsidP="00683CC5">
      <w:pPr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</w:pPr>
      <w:proofErr w:type="spellStart"/>
      <w:r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>Індивідуальні-дослідницькі</w:t>
      </w:r>
      <w:proofErr w:type="spellEnd"/>
      <w:r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>завдання</w:t>
      </w:r>
      <w:proofErr w:type="spellEnd"/>
      <w:r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 xml:space="preserve"> і </w:t>
      </w:r>
      <w:proofErr w:type="spellStart"/>
      <w:r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>проєкти</w:t>
      </w:r>
      <w:proofErr w:type="spellEnd"/>
    </w:p>
    <w:p w:rsidR="00A061A2" w:rsidRPr="00A061A2" w:rsidRDefault="005E22C9" w:rsidP="00A061A2">
      <w:pPr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</w:pPr>
      <w:r w:rsidRPr="00683CC5"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>1</w:t>
      </w:r>
      <w:r w:rsidR="00A061A2" w:rsidRPr="00A061A2"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 xml:space="preserve"> </w:t>
      </w:r>
      <w:proofErr w:type="spellStart"/>
      <w:r w:rsidR="00A061A2"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>Індивідуальні-дослідницькі</w:t>
      </w:r>
      <w:proofErr w:type="spellEnd"/>
      <w:r w:rsidR="00A061A2"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 xml:space="preserve"> </w:t>
      </w:r>
      <w:proofErr w:type="spellStart"/>
      <w:r w:rsidR="00A061A2"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>завдання</w:t>
      </w:r>
      <w:proofErr w:type="spellEnd"/>
      <w:r w:rsidR="00A061A2"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 xml:space="preserve"> і </w:t>
      </w:r>
      <w:proofErr w:type="spellStart"/>
      <w:r w:rsidR="00A061A2"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>проєкти</w:t>
      </w:r>
      <w:proofErr w:type="spellEnd"/>
      <w:r w:rsidR="00A061A2"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 xml:space="preserve"> </w:t>
      </w:r>
      <w:proofErr w:type="spellStart"/>
      <w:r w:rsidR="00A061A2"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>виконуються</w:t>
      </w:r>
      <w:proofErr w:type="spellEnd"/>
      <w:r w:rsidR="00A061A2"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 xml:space="preserve"> за </w:t>
      </w:r>
      <w:proofErr w:type="spellStart"/>
      <w:r w:rsidR="00A061A2"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>бажанням</w:t>
      </w:r>
      <w:proofErr w:type="spellEnd"/>
      <w:r w:rsidR="00A061A2"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 xml:space="preserve"> студента і </w:t>
      </w:r>
      <w:proofErr w:type="spellStart"/>
      <w:r w:rsidR="00A061A2"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>можуть</w:t>
      </w:r>
      <w:proofErr w:type="spellEnd"/>
      <w:r w:rsidR="00A061A2"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 xml:space="preserve"> бути </w:t>
      </w:r>
      <w:proofErr w:type="spellStart"/>
      <w:r w:rsidR="00A061A2"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>подані</w:t>
      </w:r>
      <w:proofErr w:type="spellEnd"/>
      <w:r w:rsidR="00A061A2"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 xml:space="preserve"> на </w:t>
      </w:r>
      <w:proofErr w:type="spellStart"/>
      <w:r w:rsidR="00A061A2"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>Всеукраїнський</w:t>
      </w:r>
      <w:proofErr w:type="spellEnd"/>
      <w:r w:rsidR="00A061A2"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 xml:space="preserve"> </w:t>
      </w:r>
      <w:proofErr w:type="spellStart"/>
      <w:r w:rsidR="00A061A2"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>шекспірівський</w:t>
      </w:r>
      <w:proofErr w:type="spellEnd"/>
      <w:r w:rsidR="00A061A2"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 xml:space="preserve"> конкурс </w:t>
      </w:r>
      <w:proofErr w:type="spellStart"/>
      <w:r w:rsidR="00A061A2"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>ім.Віталія</w:t>
      </w:r>
      <w:proofErr w:type="spellEnd"/>
      <w:r w:rsidR="00A061A2"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 xml:space="preserve"> Кейса (див </w:t>
      </w:r>
      <w:proofErr w:type="spellStart"/>
      <w:r w:rsidR="00A061A2"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>умови</w:t>
      </w:r>
      <w:proofErr w:type="spellEnd"/>
      <w:r w:rsidR="00A061A2"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 xml:space="preserve"> в </w:t>
      </w:r>
      <w:proofErr w:type="spellStart"/>
      <w:r w:rsidR="00A061A2"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>нульовій</w:t>
      </w:r>
      <w:proofErr w:type="spellEnd"/>
      <w:r w:rsidR="00A061A2"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 xml:space="preserve"> </w:t>
      </w:r>
      <w:proofErr w:type="spellStart"/>
      <w:r w:rsidR="00A061A2"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>секції</w:t>
      </w:r>
      <w:proofErr w:type="spellEnd"/>
      <w:r w:rsidR="00A061A2"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 xml:space="preserve"> на</w:t>
      </w:r>
      <w:r w:rsidR="00A061A2" w:rsidRPr="00A061A2"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 xml:space="preserve"> </w:t>
      </w:r>
      <w:r w:rsidR="00A061A2">
        <w:rPr>
          <w:rFonts w:ascii="Times New Roman" w:eastAsia="Times New Roman" w:hAnsi="Times New Roman" w:cs="Times New Roman"/>
          <w:color w:val="333333"/>
          <w:sz w:val="28"/>
          <w:szCs w:val="28"/>
          <w:lang w:val="en-US"/>
        </w:rPr>
        <w:t>Moodle</w:t>
      </w:r>
      <w:r w:rsidR="00A061A2" w:rsidRPr="00A061A2"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>)</w:t>
      </w:r>
      <w:r w:rsidR="00A061A2"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>.</w:t>
      </w:r>
    </w:p>
    <w:p w:rsidR="00A061A2" w:rsidRDefault="00A061A2" w:rsidP="00A061A2">
      <w:pPr>
        <w:jc w:val="both"/>
        <w:rPr>
          <w:rFonts w:ascii="Times New Roman" w:eastAsia="Times New Roman" w:hAnsi="Times New Roman" w:cs="Times New Roman"/>
          <w:color w:val="333333"/>
          <w:sz w:val="28"/>
          <w:szCs w:val="28"/>
        </w:rPr>
      </w:pPr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2.Тема завдання чи </w:t>
      </w:r>
      <w:proofErr w:type="spellStart"/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>проєкту</w:t>
      </w:r>
      <w:proofErr w:type="spellEnd"/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обираєтьс</w:t>
      </w:r>
      <w:r w:rsidR="00980500">
        <w:rPr>
          <w:rFonts w:ascii="Times New Roman" w:eastAsia="Times New Roman" w:hAnsi="Times New Roman" w:cs="Times New Roman"/>
          <w:color w:val="333333"/>
          <w:sz w:val="28"/>
          <w:szCs w:val="28"/>
        </w:rPr>
        <w:t>я</w:t>
      </w:r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самостійно і узгоджується з викладачем після лекції або на консультації.</w:t>
      </w:r>
    </w:p>
    <w:p w:rsidR="00A061A2" w:rsidRDefault="00A061A2" w:rsidP="00A061A2">
      <w:pPr>
        <w:jc w:val="both"/>
        <w:rPr>
          <w:rFonts w:ascii="Times New Roman" w:eastAsia="Times New Roman" w:hAnsi="Times New Roman" w:cs="Times New Roman"/>
          <w:color w:val="333333"/>
          <w:sz w:val="28"/>
          <w:szCs w:val="28"/>
        </w:rPr>
      </w:pPr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>3. Орієнтовний перелік тем:</w:t>
      </w:r>
    </w:p>
    <w:p w:rsidR="00A061A2" w:rsidRDefault="00A061A2" w:rsidP="00A061A2">
      <w:pPr>
        <w:jc w:val="both"/>
        <w:rPr>
          <w:rFonts w:ascii="Times New Roman" w:eastAsia="Times New Roman" w:hAnsi="Times New Roman" w:cs="Times New Roman"/>
          <w:color w:val="333333"/>
          <w:sz w:val="28"/>
          <w:szCs w:val="28"/>
        </w:rPr>
      </w:pPr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>-</w:t>
      </w:r>
      <w:r w:rsidR="00980500"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Семіотика тоталітаризму в екранізації  «Ричарда ІІІ», здійсненій</w:t>
      </w:r>
      <w:r w:rsidRPr="00A061A2"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</w:t>
      </w:r>
      <w:proofErr w:type="spellStart"/>
      <w:r w:rsidRPr="00A061A2">
        <w:rPr>
          <w:rFonts w:ascii="Times New Roman" w:eastAsia="Times New Roman" w:hAnsi="Times New Roman" w:cs="Times New Roman"/>
          <w:color w:val="333333"/>
          <w:sz w:val="28"/>
          <w:szCs w:val="28"/>
        </w:rPr>
        <w:t>Р.Лонкрейном</w:t>
      </w:r>
      <w:proofErr w:type="spellEnd"/>
    </w:p>
    <w:p w:rsidR="00A061A2" w:rsidRPr="00A061A2" w:rsidRDefault="00980500" w:rsidP="00A061A2">
      <w:pPr>
        <w:jc w:val="both"/>
        <w:rPr>
          <w:rFonts w:ascii="Times New Roman" w:eastAsia="Times New Roman" w:hAnsi="Times New Roman" w:cs="Times New Roman"/>
          <w:color w:val="333333"/>
          <w:sz w:val="28"/>
          <w:szCs w:val="28"/>
        </w:rPr>
      </w:pPr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>- Виклики пандемії і Вільям Шекспір</w:t>
      </w:r>
    </w:p>
    <w:p w:rsidR="00A061A2" w:rsidRDefault="005E22C9" w:rsidP="00683CC5">
      <w:pPr>
        <w:jc w:val="both"/>
        <w:rPr>
          <w:rFonts w:ascii="Times New Roman" w:eastAsia="Times New Roman" w:hAnsi="Times New Roman" w:cs="Times New Roman"/>
          <w:color w:val="333333"/>
          <w:sz w:val="28"/>
          <w:szCs w:val="28"/>
        </w:rPr>
      </w:pPr>
      <w:r w:rsidRPr="00A061A2">
        <w:rPr>
          <w:rFonts w:ascii="Times New Roman" w:eastAsia="Times New Roman" w:hAnsi="Times New Roman" w:cs="Times New Roman"/>
          <w:color w:val="333333"/>
          <w:sz w:val="28"/>
          <w:szCs w:val="28"/>
        </w:rPr>
        <w:t>.</w:t>
      </w:r>
      <w:r w:rsidR="00A061A2" w:rsidRPr="00A061A2"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</w:t>
      </w:r>
      <w:r w:rsidR="00980500"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- </w:t>
      </w:r>
      <w:r w:rsidR="00A061A2">
        <w:rPr>
          <w:rFonts w:ascii="Times New Roman" w:eastAsia="Times New Roman" w:hAnsi="Times New Roman" w:cs="Times New Roman"/>
          <w:color w:val="333333"/>
          <w:sz w:val="28"/>
          <w:szCs w:val="28"/>
        </w:rPr>
        <w:t>Е</w:t>
      </w:r>
      <w:r w:rsidRPr="00A061A2"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ндогенні </w:t>
      </w:r>
      <w:proofErr w:type="spellStart"/>
      <w:r w:rsidRPr="00A061A2">
        <w:rPr>
          <w:rFonts w:ascii="Times New Roman" w:eastAsia="Times New Roman" w:hAnsi="Times New Roman" w:cs="Times New Roman"/>
          <w:color w:val="333333"/>
          <w:sz w:val="28"/>
          <w:szCs w:val="28"/>
        </w:rPr>
        <w:t>екзистенційні</w:t>
      </w:r>
      <w:proofErr w:type="spellEnd"/>
      <w:r w:rsidRPr="00A061A2"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виклики</w:t>
      </w:r>
      <w:r w:rsidR="00A061A2"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в «Гамлеті</w:t>
      </w:r>
      <w:r w:rsidRPr="00A061A2">
        <w:rPr>
          <w:rFonts w:ascii="Times New Roman" w:eastAsia="Times New Roman" w:hAnsi="Times New Roman" w:cs="Times New Roman"/>
          <w:color w:val="333333"/>
          <w:sz w:val="28"/>
          <w:szCs w:val="28"/>
        </w:rPr>
        <w:t>»</w:t>
      </w:r>
      <w:r w:rsidR="00A061A2"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та його новітніх </w:t>
      </w:r>
      <w:proofErr w:type="spellStart"/>
      <w:r w:rsidR="00A061A2">
        <w:rPr>
          <w:rFonts w:ascii="Times New Roman" w:eastAsia="Times New Roman" w:hAnsi="Times New Roman" w:cs="Times New Roman"/>
          <w:color w:val="333333"/>
          <w:sz w:val="28"/>
          <w:szCs w:val="28"/>
        </w:rPr>
        <w:t>проєкціях</w:t>
      </w:r>
      <w:proofErr w:type="spellEnd"/>
    </w:p>
    <w:p w:rsidR="00980500" w:rsidRDefault="00980500" w:rsidP="00683CC5">
      <w:pPr>
        <w:jc w:val="both"/>
        <w:rPr>
          <w:rFonts w:ascii="Times New Roman" w:eastAsia="Times New Roman" w:hAnsi="Times New Roman" w:cs="Times New Roman"/>
          <w:color w:val="333333"/>
          <w:sz w:val="28"/>
          <w:szCs w:val="28"/>
        </w:rPr>
      </w:pPr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- Екологічні </w:t>
      </w:r>
      <w:r w:rsidR="00ED564C" w:rsidRPr="00A061A2"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виклики</w:t>
      </w:r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в </w:t>
      </w:r>
      <w:proofErr w:type="spellStart"/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>проєкціях</w:t>
      </w:r>
      <w:proofErr w:type="spellEnd"/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«Бурі</w:t>
      </w:r>
      <w:r w:rsidR="00ED564C" w:rsidRPr="00A061A2"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» </w:t>
      </w:r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Шекспіра </w:t>
      </w:r>
    </w:p>
    <w:p w:rsidR="00980500" w:rsidRDefault="00980500" w:rsidP="00683CC5">
      <w:pPr>
        <w:jc w:val="both"/>
        <w:rPr>
          <w:rFonts w:ascii="Times New Roman" w:eastAsia="Times New Roman" w:hAnsi="Times New Roman" w:cs="Times New Roman"/>
          <w:color w:val="333333"/>
          <w:sz w:val="28"/>
          <w:szCs w:val="28"/>
        </w:rPr>
      </w:pPr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- Глобалізація </w:t>
      </w:r>
      <w:r>
        <w:rPr>
          <w:rFonts w:ascii="Times New Roman" w:eastAsia="Times New Roman" w:hAnsi="Times New Roman" w:cs="Times New Roman"/>
          <w:color w:val="333333"/>
          <w:sz w:val="28"/>
          <w:szCs w:val="28"/>
          <w:lang w:val="en-US"/>
        </w:rPr>
        <w:t>versus</w:t>
      </w:r>
      <w:r w:rsidRPr="00980500"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>глокалізація</w:t>
      </w:r>
      <w:proofErr w:type="spellEnd"/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</w:t>
      </w:r>
      <w:r w:rsidR="00ED564C" w:rsidRPr="00980500"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Шекспіра </w:t>
      </w:r>
    </w:p>
    <w:p w:rsidR="00980500" w:rsidRDefault="00980500" w:rsidP="00683CC5">
      <w:pPr>
        <w:jc w:val="both"/>
        <w:rPr>
          <w:rFonts w:ascii="Times New Roman" w:eastAsia="Times New Roman" w:hAnsi="Times New Roman" w:cs="Times New Roman"/>
          <w:color w:val="333333"/>
          <w:sz w:val="28"/>
          <w:szCs w:val="28"/>
        </w:rPr>
      </w:pPr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- Від </w:t>
      </w:r>
      <w:r w:rsidR="00ED564C" w:rsidRPr="00980500">
        <w:rPr>
          <w:rFonts w:ascii="Times New Roman" w:eastAsia="Times New Roman" w:hAnsi="Times New Roman" w:cs="Times New Roman"/>
          <w:color w:val="333333"/>
          <w:sz w:val="28"/>
          <w:szCs w:val="28"/>
        </w:rPr>
        <w:t>«</w:t>
      </w:r>
      <w:proofErr w:type="spellStart"/>
      <w:r w:rsidR="00ED564C" w:rsidRPr="00980500">
        <w:rPr>
          <w:rFonts w:ascii="Times New Roman" w:eastAsia="Times New Roman" w:hAnsi="Times New Roman" w:cs="Times New Roman"/>
          <w:color w:val="333333"/>
          <w:sz w:val="28"/>
          <w:szCs w:val="28"/>
        </w:rPr>
        <w:t>бардомані</w:t>
      </w:r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>ї</w:t>
      </w:r>
      <w:proofErr w:type="spellEnd"/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» до </w:t>
      </w:r>
      <w:r w:rsidR="00ED564C" w:rsidRPr="00980500"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«</w:t>
      </w:r>
      <w:proofErr w:type="spellStart"/>
      <w:r w:rsidR="00ED564C" w:rsidRPr="00980500">
        <w:rPr>
          <w:rFonts w:ascii="Times New Roman" w:eastAsia="Times New Roman" w:hAnsi="Times New Roman" w:cs="Times New Roman"/>
          <w:color w:val="333333"/>
          <w:sz w:val="28"/>
          <w:szCs w:val="28"/>
        </w:rPr>
        <w:t>десакраліз</w:t>
      </w:r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>ації</w:t>
      </w:r>
      <w:proofErr w:type="spellEnd"/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>» Шекспіра</w:t>
      </w:r>
      <w:r w:rsidR="00ED564C" w:rsidRPr="00980500"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, </w:t>
      </w:r>
    </w:p>
    <w:p w:rsidR="005E22C9" w:rsidRPr="00980500" w:rsidRDefault="00980500" w:rsidP="00683CC5">
      <w:pPr>
        <w:jc w:val="both"/>
        <w:rPr>
          <w:rFonts w:ascii="Times New Roman" w:eastAsia="Times New Roman" w:hAnsi="Times New Roman" w:cs="Times New Roman"/>
          <w:color w:val="333333"/>
          <w:sz w:val="28"/>
          <w:szCs w:val="28"/>
        </w:rPr>
      </w:pPr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>- Екзотичні Шекспіри</w:t>
      </w:r>
      <w:r w:rsidR="00ED564C" w:rsidRPr="00980500">
        <w:rPr>
          <w:rFonts w:ascii="Times New Roman" w:eastAsia="Times New Roman" w:hAnsi="Times New Roman" w:cs="Times New Roman"/>
          <w:color w:val="333333"/>
          <w:sz w:val="28"/>
          <w:szCs w:val="28"/>
        </w:rPr>
        <w:t>.</w:t>
      </w:r>
    </w:p>
    <w:p w:rsidR="00BD45A5" w:rsidRDefault="00980500" w:rsidP="00683CC5">
      <w:pPr>
        <w:jc w:val="both"/>
        <w:rPr>
          <w:rFonts w:ascii="Times New Roman" w:eastAsia="Times New Roman" w:hAnsi="Times New Roman" w:cs="Times New Roman"/>
          <w:color w:val="333333"/>
          <w:sz w:val="28"/>
          <w:szCs w:val="28"/>
        </w:rPr>
      </w:pPr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- </w:t>
      </w:r>
      <w:proofErr w:type="spellStart"/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>П</w:t>
      </w:r>
      <w:r w:rsidR="00BD45A5" w:rsidRPr="00980500">
        <w:rPr>
          <w:rFonts w:ascii="Times New Roman" w:eastAsia="Times New Roman" w:hAnsi="Times New Roman" w:cs="Times New Roman"/>
          <w:color w:val="333333"/>
          <w:sz w:val="28"/>
          <w:szCs w:val="28"/>
        </w:rPr>
        <w:t>оетологічні</w:t>
      </w:r>
      <w:proofErr w:type="spellEnd"/>
      <w:r w:rsidR="00BD45A5" w:rsidRPr="00980500"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функції концепті</w:t>
      </w:r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>в «чума», «епідемія», «хвороба»</w:t>
      </w:r>
      <w:r w:rsidR="00BD45A5" w:rsidRPr="00980500"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у творах </w:t>
      </w:r>
      <w:proofErr w:type="spellStart"/>
      <w:r w:rsidR="00BD45A5" w:rsidRPr="00980500">
        <w:rPr>
          <w:rFonts w:ascii="Times New Roman" w:eastAsia="Times New Roman" w:hAnsi="Times New Roman" w:cs="Times New Roman"/>
          <w:color w:val="333333"/>
          <w:sz w:val="28"/>
          <w:szCs w:val="28"/>
        </w:rPr>
        <w:t>В.Шекспіра</w:t>
      </w:r>
      <w:proofErr w:type="spellEnd"/>
      <w:r w:rsidR="00BD45A5" w:rsidRPr="00980500"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( сонети, «Ромео і Джульєтта», «Король Лір»)</w:t>
      </w:r>
    </w:p>
    <w:p w:rsidR="00980500" w:rsidRDefault="00980500" w:rsidP="00980500">
      <w:pPr>
        <w:jc w:val="both"/>
        <w:rPr>
          <w:rFonts w:ascii="Times New Roman" w:eastAsia="Times New Roman" w:hAnsi="Times New Roman" w:cs="Times New Roman"/>
          <w:color w:val="333333"/>
          <w:sz w:val="28"/>
          <w:szCs w:val="28"/>
        </w:rPr>
      </w:pPr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>-Шекспір і медицина</w:t>
      </w:r>
    </w:p>
    <w:p w:rsidR="00980500" w:rsidRDefault="00980500" w:rsidP="00980500">
      <w:pPr>
        <w:jc w:val="both"/>
        <w:rPr>
          <w:rFonts w:ascii="Times New Roman" w:eastAsia="Times New Roman" w:hAnsi="Times New Roman" w:cs="Times New Roman"/>
          <w:color w:val="333333"/>
          <w:sz w:val="28"/>
          <w:szCs w:val="28"/>
        </w:rPr>
      </w:pPr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>- Шекспір і ботаніка</w:t>
      </w:r>
    </w:p>
    <w:p w:rsidR="00980500" w:rsidRDefault="00980500" w:rsidP="00980500">
      <w:pPr>
        <w:jc w:val="both"/>
        <w:rPr>
          <w:rFonts w:ascii="Times New Roman" w:eastAsia="Times New Roman" w:hAnsi="Times New Roman" w:cs="Times New Roman"/>
          <w:color w:val="333333"/>
          <w:sz w:val="28"/>
          <w:szCs w:val="28"/>
        </w:rPr>
      </w:pPr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>- Шекспір і магія</w:t>
      </w:r>
    </w:p>
    <w:p w:rsidR="00980500" w:rsidRDefault="00980500" w:rsidP="00980500">
      <w:pPr>
        <w:jc w:val="both"/>
        <w:rPr>
          <w:rFonts w:ascii="Times New Roman" w:eastAsia="Times New Roman" w:hAnsi="Times New Roman" w:cs="Times New Roman"/>
          <w:color w:val="333333"/>
          <w:sz w:val="28"/>
          <w:szCs w:val="28"/>
        </w:rPr>
      </w:pPr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>- Шекспір і астрологія</w:t>
      </w:r>
    </w:p>
    <w:p w:rsidR="00980500" w:rsidRPr="00980500" w:rsidRDefault="00980500" w:rsidP="00980500">
      <w:pPr>
        <w:jc w:val="both"/>
        <w:rPr>
          <w:rFonts w:ascii="Times New Roman" w:eastAsia="Times New Roman" w:hAnsi="Times New Roman" w:cs="Times New Roman"/>
          <w:color w:val="333333"/>
          <w:sz w:val="28"/>
          <w:szCs w:val="28"/>
        </w:rPr>
      </w:pPr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- Шекспір і релігія </w:t>
      </w:r>
    </w:p>
    <w:p w:rsidR="00504EEA" w:rsidRDefault="00ED564C" w:rsidP="00683CC5">
      <w:pPr>
        <w:jc w:val="both"/>
        <w:rPr>
          <w:rFonts w:ascii="Times New Roman" w:eastAsia="Times New Roman" w:hAnsi="Times New Roman" w:cs="Times New Roman"/>
          <w:color w:val="333333"/>
          <w:sz w:val="28"/>
          <w:szCs w:val="28"/>
        </w:rPr>
      </w:pPr>
      <w:r w:rsidRPr="00980500"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</w:t>
      </w:r>
      <w:r w:rsidR="00504EEA"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- </w:t>
      </w:r>
      <w:r w:rsidRPr="00980500">
        <w:rPr>
          <w:rFonts w:ascii="Times New Roman" w:eastAsia="Times New Roman" w:hAnsi="Times New Roman" w:cs="Times New Roman"/>
          <w:color w:val="333333"/>
          <w:sz w:val="28"/>
          <w:szCs w:val="28"/>
        </w:rPr>
        <w:t>«Ричард</w:t>
      </w:r>
      <w:r w:rsidR="00BD75F5" w:rsidRPr="00980500"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</w:t>
      </w:r>
      <w:r w:rsidRPr="00980500">
        <w:rPr>
          <w:rFonts w:ascii="Times New Roman" w:eastAsia="Times New Roman" w:hAnsi="Times New Roman" w:cs="Times New Roman"/>
          <w:color w:val="333333"/>
          <w:sz w:val="28"/>
          <w:szCs w:val="28"/>
        </w:rPr>
        <w:t>ІІІ»</w:t>
      </w:r>
      <w:r w:rsidR="00980500"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</w:t>
      </w:r>
      <w:r w:rsidR="00504EEA"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і </w:t>
      </w:r>
      <w:proofErr w:type="spellStart"/>
      <w:r w:rsidR="00504EEA">
        <w:rPr>
          <w:rFonts w:ascii="Times New Roman" w:eastAsia="Times New Roman" w:hAnsi="Times New Roman" w:cs="Times New Roman"/>
          <w:color w:val="333333"/>
          <w:sz w:val="28"/>
          <w:szCs w:val="28"/>
        </w:rPr>
        <w:t>Тюдорівський</w:t>
      </w:r>
      <w:proofErr w:type="spellEnd"/>
      <w:r w:rsidR="00504EEA"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міф: специфіка кореляції </w:t>
      </w:r>
    </w:p>
    <w:p w:rsidR="00504EEA" w:rsidRDefault="00504EEA" w:rsidP="00683CC5">
      <w:pPr>
        <w:jc w:val="both"/>
        <w:rPr>
          <w:rFonts w:ascii="Times New Roman" w:eastAsia="Times New Roman" w:hAnsi="Times New Roman" w:cs="Times New Roman"/>
          <w:color w:val="333333"/>
          <w:sz w:val="28"/>
          <w:szCs w:val="28"/>
        </w:rPr>
      </w:pPr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>- Режисерські «виключення» в екранізації , здійсненій</w:t>
      </w:r>
      <w:r w:rsidR="00BD75F5" w:rsidRPr="00980500"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</w:t>
      </w:r>
      <w:proofErr w:type="spellStart"/>
      <w:r w:rsidR="00BD75F5" w:rsidRPr="00980500">
        <w:rPr>
          <w:rFonts w:ascii="Times New Roman" w:eastAsia="Times New Roman" w:hAnsi="Times New Roman" w:cs="Times New Roman"/>
          <w:color w:val="333333"/>
          <w:sz w:val="28"/>
          <w:szCs w:val="28"/>
        </w:rPr>
        <w:t>Р.Лонкрейном</w:t>
      </w:r>
      <w:proofErr w:type="spellEnd"/>
    </w:p>
    <w:p w:rsidR="00ED564C" w:rsidRPr="00980500" w:rsidRDefault="00504EEA" w:rsidP="00683CC5">
      <w:pPr>
        <w:jc w:val="both"/>
        <w:rPr>
          <w:rFonts w:ascii="Times New Roman" w:eastAsia="Times New Roman" w:hAnsi="Times New Roman" w:cs="Times New Roman"/>
          <w:color w:val="333333"/>
          <w:sz w:val="28"/>
          <w:szCs w:val="28"/>
        </w:rPr>
      </w:pPr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- </w:t>
      </w:r>
      <w:r w:rsidR="00BD75F5" w:rsidRPr="00980500"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>Алюзивні</w:t>
      </w:r>
      <w:proofErr w:type="spellEnd"/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коди в </w:t>
      </w:r>
      <w:proofErr w:type="spellStart"/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>міжсеміотичній</w:t>
      </w:r>
      <w:proofErr w:type="spellEnd"/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>проєкції</w:t>
      </w:r>
      <w:proofErr w:type="spellEnd"/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Шекспірового твору (За власним вибором студента)</w:t>
      </w:r>
    </w:p>
    <w:p w:rsidR="00504EEA" w:rsidRDefault="00504EEA" w:rsidP="00683CC5">
      <w:pPr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 xml:space="preserve">- </w:t>
      </w:r>
      <w:proofErr w:type="spellStart"/>
      <w:r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>М</w:t>
      </w:r>
      <w:r w:rsidR="00BD75F5" w:rsidRPr="00683CC5"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>етафорика</w:t>
      </w:r>
      <w:proofErr w:type="spellEnd"/>
      <w:r w:rsidR="00BD75F5" w:rsidRPr="00683CC5"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 xml:space="preserve"> державного </w:t>
      </w:r>
      <w:proofErr w:type="spellStart"/>
      <w:r w:rsidR="00BD75F5" w:rsidRPr="00683CC5"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>управління</w:t>
      </w:r>
      <w:proofErr w:type="spellEnd"/>
      <w:r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 xml:space="preserve"> у </w:t>
      </w:r>
      <w:proofErr w:type="spellStart"/>
      <w:r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>творах</w:t>
      </w:r>
      <w:proofErr w:type="spellEnd"/>
      <w:r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 xml:space="preserve">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>Шекспіра</w:t>
      </w:r>
      <w:proofErr w:type="spellEnd"/>
      <w:r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 xml:space="preserve"> </w:t>
      </w:r>
      <w:r w:rsidR="00BD75F5" w:rsidRPr="00683CC5"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>)</w:t>
      </w:r>
      <w:proofErr w:type="gramEnd"/>
      <w:r w:rsidR="00BD75F5" w:rsidRPr="00683CC5"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 xml:space="preserve"> </w:t>
      </w:r>
    </w:p>
    <w:p w:rsidR="00BD75F5" w:rsidRPr="00683CC5" w:rsidRDefault="00504EEA" w:rsidP="00683CC5">
      <w:pPr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 xml:space="preserve">- </w:t>
      </w:r>
      <w:proofErr w:type="spellStart"/>
      <w:r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>Екранізація</w:t>
      </w:r>
      <w:proofErr w:type="spellEnd"/>
      <w:r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 xml:space="preserve"> «</w:t>
      </w:r>
      <w:proofErr w:type="spellStart"/>
      <w:r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>Ричада</w:t>
      </w:r>
      <w:proofErr w:type="spellEnd"/>
      <w:r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 xml:space="preserve"> ІІ», </w:t>
      </w:r>
      <w:proofErr w:type="spellStart"/>
      <w:r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>здійснена</w:t>
      </w:r>
      <w:proofErr w:type="spellEnd"/>
      <w:r w:rsidR="00BD75F5" w:rsidRPr="00683CC5"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 xml:space="preserve"> Дж. </w:t>
      </w:r>
      <w:proofErr w:type="gramStart"/>
      <w:r w:rsidR="00BD75F5" w:rsidRPr="00683CC5"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>Куком  (</w:t>
      </w:r>
      <w:proofErr w:type="gramEnd"/>
      <w:r w:rsidR="00BD75F5" w:rsidRPr="00683CC5"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>«</w:t>
      </w:r>
      <w:proofErr w:type="spellStart"/>
      <w:r w:rsidR="00BD75F5" w:rsidRPr="00683CC5"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>Порожня</w:t>
      </w:r>
      <w:proofErr w:type="spellEnd"/>
      <w:r w:rsidR="00BD75F5" w:rsidRPr="00683CC5"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 xml:space="preserve"> </w:t>
      </w:r>
      <w:proofErr w:type="spellStart"/>
      <w:r w:rsidR="00BD75F5" w:rsidRPr="00683CC5"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>корона»фільм</w:t>
      </w:r>
      <w:proofErr w:type="spellEnd"/>
      <w:r w:rsidR="00BD75F5" w:rsidRPr="00683CC5"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 xml:space="preserve"> 1)</w:t>
      </w:r>
      <w:r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 xml:space="preserve">, як </w:t>
      </w:r>
      <w:proofErr w:type="spellStart"/>
      <w:r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>діалог</w:t>
      </w:r>
      <w:proofErr w:type="spellEnd"/>
      <w:r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>сучасності</w:t>
      </w:r>
      <w:proofErr w:type="spellEnd"/>
      <w:r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 xml:space="preserve"> з </w:t>
      </w:r>
      <w:proofErr w:type="spellStart"/>
      <w:r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>класикою</w:t>
      </w:r>
      <w:proofErr w:type="spellEnd"/>
      <w:r w:rsidR="00BD75F5" w:rsidRPr="00683CC5">
        <w:rPr>
          <w:rFonts w:ascii="Times New Roman" w:eastAsia="Times New Roman" w:hAnsi="Times New Roman" w:cs="Times New Roman"/>
          <w:color w:val="333333"/>
          <w:sz w:val="28"/>
          <w:szCs w:val="28"/>
          <w:lang w:val="ru-RU"/>
        </w:rPr>
        <w:t xml:space="preserve"> </w:t>
      </w:r>
    </w:p>
    <w:p w:rsidR="00BD75F5" w:rsidRPr="00BB5EC5" w:rsidRDefault="00BD75F5">
      <w:bookmarkStart w:id="0" w:name="_GoBack"/>
      <w:bookmarkEnd w:id="0"/>
    </w:p>
    <w:sectPr w:rsidR="00BD75F5" w:rsidRPr="00BB5EC5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0MDO0BEJDE1NLCyUdpeDU4uLM/DyQAqNaAA9+2GcsAAAA"/>
  </w:docVars>
  <w:rsids>
    <w:rsidRoot w:val="00BB5EC5"/>
    <w:rsid w:val="003F6838"/>
    <w:rsid w:val="00504EEA"/>
    <w:rsid w:val="005E22C9"/>
    <w:rsid w:val="00610C28"/>
    <w:rsid w:val="00683CC5"/>
    <w:rsid w:val="00965B65"/>
    <w:rsid w:val="00980500"/>
    <w:rsid w:val="00A061A2"/>
    <w:rsid w:val="00BB5EC5"/>
    <w:rsid w:val="00BD45A5"/>
    <w:rsid w:val="00BD75F5"/>
    <w:rsid w:val="00ED56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74CE8E"/>
  <w15:chartTrackingRefBased/>
  <w15:docId w15:val="{05C47411-4F68-4CC5-90C6-D0F7156E4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lang w:val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BB5EC5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87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55665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09756">
          <w:marLeft w:val="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54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3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324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124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23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1660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59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258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53483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9568">
          <w:marLeft w:val="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91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394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368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795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4306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142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96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32209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5547">
          <w:marLeft w:val="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18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7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4844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854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0164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35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4309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946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82609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0481">
          <w:marLeft w:val="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91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98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760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7879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692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3907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622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597239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80602">
          <w:marLeft w:val="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1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386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2961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9235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81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971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2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аталья Торкут</dc:creator>
  <cp:keywords/>
  <dc:description/>
  <cp:lastModifiedBy>Наталья Торкут</cp:lastModifiedBy>
  <cp:revision>2</cp:revision>
  <dcterms:created xsi:type="dcterms:W3CDTF">2020-09-09T22:03:00Z</dcterms:created>
  <dcterms:modified xsi:type="dcterms:W3CDTF">2020-09-09T22:03:00Z</dcterms:modified>
</cp:coreProperties>
</file>